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8006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F722CB2" w:rsidR="007B4A91" w:rsidRDefault="00AD11AF">
      <w:pPr>
        <w:rPr>
          <w:sz w:val="28"/>
          <w:szCs w:val="28"/>
        </w:rPr>
      </w:pPr>
      <w:r>
        <w:rPr>
          <w:sz w:val="28"/>
          <w:szCs w:val="28"/>
        </w:rPr>
        <w:t>Fruit Ninja</w:t>
      </w:r>
    </w:p>
    <w:p w14:paraId="34A9E19B" w14:textId="77777777" w:rsidR="007B4A91" w:rsidRDefault="0048006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92D0F47" w:rsidR="007B4A91" w:rsidRDefault="00AD11A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ut the </w:t>
      </w:r>
      <w:proofErr w:type="gramStart"/>
      <w:r>
        <w:rPr>
          <w:sz w:val="28"/>
          <w:szCs w:val="28"/>
        </w:rPr>
        <w:t>fruit .</w:t>
      </w:r>
      <w:proofErr w:type="gramEnd"/>
    </w:p>
    <w:p w14:paraId="3D632C61" w14:textId="77777777" w:rsidR="007B4A91" w:rsidRDefault="0048006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CE99335" w:rsidR="007B4A91" w:rsidRDefault="00AD11AF" w:rsidP="00AD11AF">
      <w:pPr>
        <w:rPr>
          <w:sz w:val="28"/>
          <w:szCs w:val="28"/>
        </w:rPr>
      </w:pPr>
      <w:r>
        <w:rPr>
          <w:sz w:val="28"/>
          <w:szCs w:val="28"/>
        </w:rPr>
        <w:t xml:space="preserve">   There are fruit coming from the sky and you are cutting </w:t>
      </w:r>
      <w:proofErr w:type="spellStart"/>
      <w:r>
        <w:rPr>
          <w:sz w:val="28"/>
          <w:szCs w:val="28"/>
        </w:rPr>
        <w:t>friuts</w:t>
      </w:r>
      <w:proofErr w:type="spellEnd"/>
      <w:r>
        <w:rPr>
          <w:sz w:val="28"/>
          <w:szCs w:val="28"/>
        </w:rPr>
        <w:t xml:space="preserve"> for your sister </w:t>
      </w:r>
      <w:proofErr w:type="spellStart"/>
      <w:proofErr w:type="gramStart"/>
      <w:r>
        <w:rPr>
          <w:sz w:val="28"/>
          <w:szCs w:val="28"/>
        </w:rPr>
        <w:t>meera</w:t>
      </w:r>
      <w:proofErr w:type="spellEnd"/>
      <w:r>
        <w:rPr>
          <w:sz w:val="28"/>
          <w:szCs w:val="28"/>
        </w:rPr>
        <w:t xml:space="preserve"> .</w:t>
      </w:r>
      <w:proofErr w:type="gramEnd"/>
    </w:p>
    <w:p w14:paraId="6102F988" w14:textId="77777777" w:rsidR="007B4A91" w:rsidRDefault="0048006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66C8892D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48006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8006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67B391E" w:rsidR="007B4A91" w:rsidRDefault="00AD11AF" w:rsidP="00BE59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nif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D34FC90" w:rsidR="007B4A91" w:rsidRDefault="00AD11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u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3A5CFF8" w:rsidR="007B4A91" w:rsidRDefault="00AD11AF" w:rsidP="00BE59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mb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692EBD0" w:rsidR="007B4A91" w:rsidRDefault="00AD11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knife touches bomb game will end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BC8F090" w:rsidR="007B4A91" w:rsidRDefault="007B4A91" w:rsidP="00BE59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CDB4E03" w:rsidR="007B4A91" w:rsidRDefault="00AD11AF" w:rsidP="00BE5910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ruit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8FB818E" w:rsidR="007B4A91" w:rsidRDefault="00AD11AF" w:rsidP="00BE5910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Will be cut by knif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500C21C6" w:rsidR="00556965" w:rsidRDefault="00480068">
      <w:r w:rsidRPr="00480068">
        <w:rPr>
          <w:noProof/>
          <w:lang w:val="en-IN"/>
        </w:rPr>
        <w:lastRenderedPageBreak/>
        <w:drawing>
          <wp:inline distT="0" distB="0" distL="0" distR="0" wp14:anchorId="5D52C1F1" wp14:editId="36D390DA">
            <wp:extent cx="3667125" cy="2819400"/>
            <wp:effectExtent l="0" t="0" r="9525" b="0"/>
            <wp:docPr id="1" name="Picture 1" descr="C:\Users\TOSHIBA\Downloads\IMG_20220329_154156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TOSHIBA\Downloads\IMG_20220329_154156_2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894" cy="2819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C560CE8" w14:textId="2FAC261E" w:rsidR="007B4A91" w:rsidRDefault="0048006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48006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48006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48006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486AF6C3" w14:textId="49D9976D" w:rsidR="00BE5910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14:paraId="3FC726A4" w14:textId="35AB2467" w:rsidR="007B4A91" w:rsidRDefault="00AD11AF">
      <w:pPr>
        <w:rPr>
          <w:sz w:val="28"/>
          <w:szCs w:val="28"/>
        </w:rPr>
      </w:pPr>
      <w:r>
        <w:rPr>
          <w:sz w:val="28"/>
          <w:szCs w:val="28"/>
        </w:rPr>
        <w:t xml:space="preserve">When score reaches certain level speed of fruits get </w:t>
      </w:r>
      <w:proofErr w:type="gramStart"/>
      <w:r>
        <w:rPr>
          <w:sz w:val="28"/>
          <w:szCs w:val="28"/>
        </w:rPr>
        <w:t>more .</w:t>
      </w:r>
      <w:proofErr w:type="gramEnd"/>
    </w:p>
    <w:p w14:paraId="70317D91" w14:textId="061AAFE1" w:rsidR="00AD11AF" w:rsidRDefault="00AD11AF">
      <w:pPr>
        <w:rPr>
          <w:sz w:val="28"/>
          <w:szCs w:val="28"/>
        </w:rPr>
      </w:pPr>
      <w:r>
        <w:rPr>
          <w:sz w:val="28"/>
          <w:szCs w:val="28"/>
        </w:rPr>
        <w:t>If knife will touch bomb game will end.</w:t>
      </w:r>
    </w:p>
    <w:p w14:paraId="1C4FCB2C" w14:textId="5A4C093B" w:rsidR="00480068" w:rsidRDefault="00480068">
      <w:pPr>
        <w:rPr>
          <w:sz w:val="28"/>
          <w:szCs w:val="28"/>
        </w:rPr>
      </w:pPr>
      <w:r>
        <w:rPr>
          <w:sz w:val="28"/>
          <w:szCs w:val="28"/>
        </w:rPr>
        <w:t>If knife touches fruit score will increase.</w:t>
      </w:r>
    </w:p>
    <w:p w14:paraId="24B987DE" w14:textId="488F82AA" w:rsidR="007B4A91" w:rsidRDefault="00480068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80068"/>
    <w:rsid w:val="00556965"/>
    <w:rsid w:val="007B4A91"/>
    <w:rsid w:val="00AD11AF"/>
    <w:rsid w:val="00BE5910"/>
    <w:rsid w:val="00D87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4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OSHIBA</cp:lastModifiedBy>
  <cp:revision>5</cp:revision>
  <dcterms:created xsi:type="dcterms:W3CDTF">2021-03-18T05:03:00Z</dcterms:created>
  <dcterms:modified xsi:type="dcterms:W3CDTF">2022-03-29T10:15:00Z</dcterms:modified>
</cp:coreProperties>
</file>